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4D07" w:rsidRPr="00D512BD" w:rsidRDefault="0086433A" w:rsidP="00BE4D07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 xml:space="preserve">2019-2023 General Class Pool </w:t>
      </w:r>
      <w:r w:rsidR="00BE4D07" w:rsidRPr="00D512BD">
        <w:rPr>
          <w:rFonts w:ascii="Arial" w:eastAsia="Times New Roman" w:hAnsi="Arial" w:cs="Arial"/>
          <w:sz w:val="24"/>
          <w:szCs w:val="24"/>
        </w:rPr>
        <w:t xml:space="preserve">Errata </w:t>
      </w:r>
      <w:r w:rsidR="00DC24DB">
        <w:rPr>
          <w:rFonts w:ascii="Arial" w:eastAsia="Times New Roman" w:hAnsi="Arial" w:cs="Arial"/>
          <w:sz w:val="24"/>
          <w:szCs w:val="24"/>
        </w:rPr>
        <w:t>March 15</w:t>
      </w:r>
      <w:r w:rsidR="00BE4D07" w:rsidRPr="00D512BD">
        <w:rPr>
          <w:rFonts w:ascii="Arial" w:eastAsia="Times New Roman" w:hAnsi="Arial" w:cs="Arial"/>
          <w:sz w:val="24"/>
          <w:szCs w:val="24"/>
        </w:rPr>
        <w:t>, 2019</w:t>
      </w:r>
    </w:p>
    <w:p w:rsidR="00DF1E46" w:rsidRPr="00D512BD" w:rsidRDefault="00DF1E46" w:rsidP="00BE4D07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</w:p>
    <w:p w:rsidR="0086433A" w:rsidRPr="00D512BD" w:rsidRDefault="0086433A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The following changes have been made to the posted 2019-2023 General Class Question Pool</w:t>
      </w:r>
      <w:r w:rsidR="00D17FF0" w:rsidRPr="00D512BD">
        <w:rPr>
          <w:rFonts w:ascii="Arial" w:eastAsia="Times New Roman" w:hAnsi="Arial" w:cs="Arial"/>
          <w:sz w:val="24"/>
          <w:szCs w:val="24"/>
        </w:rPr>
        <w:t xml:space="preserve"> released January 4, 2019. </w:t>
      </w:r>
      <w:r w:rsidR="00FB1ACC" w:rsidRPr="00D512BD">
        <w:rPr>
          <w:rFonts w:ascii="Arial" w:eastAsia="Times New Roman" w:hAnsi="Arial" w:cs="Arial"/>
          <w:sz w:val="24"/>
          <w:szCs w:val="24"/>
        </w:rPr>
        <w:t xml:space="preserve"> Other minor </w:t>
      </w:r>
      <w:r w:rsidR="00D17FF0" w:rsidRPr="00D512BD">
        <w:rPr>
          <w:rFonts w:ascii="Arial" w:eastAsia="Times New Roman" w:hAnsi="Arial" w:cs="Arial"/>
          <w:sz w:val="24"/>
          <w:szCs w:val="24"/>
        </w:rPr>
        <w:t>formatting changes have been made to the online document.</w:t>
      </w:r>
    </w:p>
    <w:p w:rsidR="00D17FF0" w:rsidRPr="00D512BD" w:rsidRDefault="00D17FF0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D17FF0" w:rsidRPr="00D512BD" w:rsidRDefault="00D17FF0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A36865" w:rsidRPr="00D512BD" w:rsidRDefault="00A36865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 xml:space="preserve">In </w:t>
      </w:r>
      <w:r w:rsidR="0086433A" w:rsidRPr="00D512BD">
        <w:rPr>
          <w:rFonts w:ascii="Arial" w:eastAsia="Times New Roman" w:hAnsi="Arial" w:cs="Arial"/>
          <w:sz w:val="24"/>
          <w:szCs w:val="24"/>
        </w:rPr>
        <w:t>the s</w:t>
      </w:r>
      <w:r w:rsidRPr="00D512BD">
        <w:rPr>
          <w:rFonts w:ascii="Arial" w:eastAsia="Times New Roman" w:hAnsi="Arial" w:cs="Arial"/>
          <w:sz w:val="24"/>
          <w:szCs w:val="24"/>
        </w:rPr>
        <w:t>yllabus</w:t>
      </w:r>
      <w:r w:rsidR="0086433A" w:rsidRPr="00D512BD">
        <w:rPr>
          <w:rFonts w:ascii="Arial" w:eastAsia="Times New Roman" w:hAnsi="Arial" w:cs="Arial"/>
          <w:sz w:val="24"/>
          <w:szCs w:val="24"/>
        </w:rPr>
        <w:t xml:space="preserve"> at the top of the pool</w:t>
      </w:r>
      <w:r w:rsidRPr="00D512BD">
        <w:rPr>
          <w:rFonts w:ascii="Arial" w:eastAsia="Times New Roman" w:hAnsi="Arial" w:cs="Arial"/>
          <w:sz w:val="24"/>
          <w:szCs w:val="24"/>
        </w:rPr>
        <w:t>:</w:t>
      </w:r>
    </w:p>
    <w:p w:rsidR="00A36865" w:rsidRPr="00D512BD" w:rsidRDefault="00A36865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G1</w:t>
      </w:r>
      <w:r w:rsidR="0086433A" w:rsidRPr="00D512BD">
        <w:rPr>
          <w:rFonts w:ascii="Arial" w:eastAsia="Times New Roman" w:hAnsi="Arial" w:cs="Arial"/>
          <w:sz w:val="24"/>
          <w:szCs w:val="24"/>
        </w:rPr>
        <w:t xml:space="preserve"> -</w:t>
      </w:r>
      <w:r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="0086433A" w:rsidRPr="00D512BD">
        <w:rPr>
          <w:rFonts w:ascii="Arial" w:eastAsia="Times New Roman" w:hAnsi="Arial" w:cs="Arial"/>
          <w:sz w:val="24"/>
          <w:szCs w:val="24"/>
        </w:rPr>
        <w:t>Changed</w:t>
      </w:r>
      <w:r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="0086433A" w:rsidRPr="00D512BD">
        <w:rPr>
          <w:rFonts w:ascii="Arial" w:eastAsia="Times New Roman" w:hAnsi="Arial" w:cs="Arial"/>
          <w:sz w:val="24"/>
          <w:szCs w:val="24"/>
        </w:rPr>
        <w:t>“6</w:t>
      </w:r>
      <w:r w:rsidR="00DF1E46" w:rsidRPr="00D512BD">
        <w:rPr>
          <w:rFonts w:ascii="Arial" w:eastAsia="Times New Roman" w:hAnsi="Arial" w:cs="Arial"/>
          <w:sz w:val="24"/>
          <w:szCs w:val="24"/>
        </w:rPr>
        <w:t>1</w:t>
      </w:r>
      <w:r w:rsidR="0086433A" w:rsidRPr="00D512BD">
        <w:rPr>
          <w:rFonts w:ascii="Arial" w:eastAsia="Times New Roman" w:hAnsi="Arial" w:cs="Arial"/>
          <w:sz w:val="24"/>
          <w:szCs w:val="24"/>
        </w:rPr>
        <w:t xml:space="preserve"> Questions” to </w:t>
      </w:r>
      <w:r w:rsidRPr="00D512BD">
        <w:rPr>
          <w:rFonts w:ascii="Arial" w:eastAsia="Times New Roman" w:hAnsi="Arial" w:cs="Arial"/>
          <w:sz w:val="24"/>
          <w:szCs w:val="24"/>
        </w:rPr>
        <w:t>“64 Questions”</w:t>
      </w:r>
    </w:p>
    <w:p w:rsidR="00A36865" w:rsidRPr="00D512BD" w:rsidRDefault="0086433A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G</w:t>
      </w:r>
      <w:r w:rsidR="00DF1E46" w:rsidRPr="00D512BD">
        <w:rPr>
          <w:rFonts w:ascii="Arial" w:eastAsia="Times New Roman" w:hAnsi="Arial" w:cs="Arial"/>
          <w:sz w:val="24"/>
          <w:szCs w:val="24"/>
        </w:rPr>
        <w:t>6</w:t>
      </w:r>
      <w:r w:rsidRPr="00D512BD">
        <w:rPr>
          <w:rFonts w:ascii="Arial" w:eastAsia="Times New Roman" w:hAnsi="Arial" w:cs="Arial"/>
          <w:sz w:val="24"/>
          <w:szCs w:val="24"/>
        </w:rPr>
        <w:t xml:space="preserve"> - C</w:t>
      </w:r>
      <w:r w:rsidR="00A36865" w:rsidRPr="00D512BD">
        <w:rPr>
          <w:rFonts w:ascii="Arial" w:eastAsia="Times New Roman" w:hAnsi="Arial" w:cs="Arial"/>
          <w:sz w:val="24"/>
          <w:szCs w:val="24"/>
        </w:rPr>
        <w:t>hanged “2</w:t>
      </w:r>
      <w:r w:rsidR="00B9237A" w:rsidRPr="00D512BD">
        <w:rPr>
          <w:rFonts w:ascii="Arial" w:eastAsia="Times New Roman" w:hAnsi="Arial" w:cs="Arial"/>
          <w:sz w:val="24"/>
          <w:szCs w:val="24"/>
        </w:rPr>
        <w:t>8</w:t>
      </w:r>
      <w:r w:rsidR="00A36865" w:rsidRPr="00D512BD">
        <w:rPr>
          <w:rFonts w:ascii="Arial" w:eastAsia="Times New Roman" w:hAnsi="Arial" w:cs="Arial"/>
          <w:sz w:val="24"/>
          <w:szCs w:val="24"/>
        </w:rPr>
        <w:t xml:space="preserve"> Questions”</w:t>
      </w:r>
      <w:r w:rsidR="00DF1E46" w:rsidRPr="00D512BD">
        <w:rPr>
          <w:rFonts w:ascii="Arial" w:eastAsia="Times New Roman" w:hAnsi="Arial" w:cs="Arial"/>
          <w:sz w:val="24"/>
          <w:szCs w:val="24"/>
        </w:rPr>
        <w:t xml:space="preserve"> to “2</w:t>
      </w:r>
      <w:r w:rsidR="00B9237A" w:rsidRPr="00D512BD">
        <w:rPr>
          <w:rFonts w:ascii="Arial" w:eastAsia="Times New Roman" w:hAnsi="Arial" w:cs="Arial"/>
          <w:sz w:val="24"/>
          <w:szCs w:val="24"/>
        </w:rPr>
        <w:t>7</w:t>
      </w:r>
      <w:r w:rsidR="00DF1E46" w:rsidRPr="00D512BD">
        <w:rPr>
          <w:rFonts w:ascii="Arial" w:eastAsia="Times New Roman" w:hAnsi="Arial" w:cs="Arial"/>
          <w:sz w:val="24"/>
          <w:szCs w:val="24"/>
        </w:rPr>
        <w:t xml:space="preserve"> Questions”</w:t>
      </w:r>
    </w:p>
    <w:p w:rsidR="00A36865" w:rsidRPr="00D512BD" w:rsidRDefault="00A36865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D17FF0" w:rsidRPr="00D512BD" w:rsidRDefault="00D17FF0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In the pool itself:</w:t>
      </w:r>
    </w:p>
    <w:p w:rsidR="00511D32" w:rsidRPr="00D512BD" w:rsidRDefault="00511D32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D063EF" w:rsidRPr="00D512BD" w:rsidRDefault="0057710D" w:rsidP="00DF1E46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G1B06</w:t>
      </w:r>
      <w:r w:rsidR="00DF1E46"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="001139DF" w:rsidRPr="00D512BD">
        <w:rPr>
          <w:rFonts w:ascii="Arial" w:eastAsia="Times New Roman" w:hAnsi="Arial" w:cs="Arial"/>
          <w:sz w:val="24"/>
          <w:szCs w:val="24"/>
        </w:rPr>
        <w:t>-</w:t>
      </w:r>
      <w:r w:rsidR="00DF1E46"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="002E2335" w:rsidRPr="00D512BD">
        <w:rPr>
          <w:rFonts w:ascii="Arial" w:eastAsia="Times New Roman" w:hAnsi="Arial" w:cs="Arial"/>
          <w:sz w:val="24"/>
          <w:szCs w:val="24"/>
        </w:rPr>
        <w:t>C</w:t>
      </w:r>
      <w:r w:rsidR="00DF1E46" w:rsidRPr="00D512BD">
        <w:rPr>
          <w:rFonts w:ascii="Arial" w:eastAsia="Times New Roman" w:hAnsi="Arial" w:cs="Arial"/>
          <w:sz w:val="24"/>
          <w:szCs w:val="24"/>
        </w:rPr>
        <w:t>hoice A, changed “takes” to “take”</w:t>
      </w:r>
      <w:r w:rsidR="00D063EF" w:rsidRPr="00D512BD">
        <w:rPr>
          <w:rFonts w:ascii="Arial" w:eastAsia="Times New Roman" w:hAnsi="Arial" w:cs="Arial"/>
          <w:sz w:val="24"/>
          <w:szCs w:val="24"/>
        </w:rPr>
        <w:t xml:space="preserve"> </w:t>
      </w:r>
    </w:p>
    <w:p w:rsidR="00172752" w:rsidRPr="00D512BD" w:rsidRDefault="00172752" w:rsidP="00DF1E46">
      <w:p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G1D11</w:t>
      </w:r>
      <w:r w:rsidR="00DF1E46"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="00664B12" w:rsidRPr="00D512BD">
        <w:rPr>
          <w:rFonts w:ascii="Arial" w:eastAsia="Times New Roman" w:hAnsi="Arial" w:cs="Arial"/>
          <w:sz w:val="24"/>
          <w:szCs w:val="24"/>
        </w:rPr>
        <w:t>–</w:t>
      </w:r>
      <w:r w:rsidR="00DF1E46"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="00664B12" w:rsidRPr="00D512BD">
        <w:rPr>
          <w:rFonts w:ascii="Arial" w:eastAsia="Times New Roman" w:hAnsi="Arial" w:cs="Arial"/>
          <w:sz w:val="24"/>
          <w:szCs w:val="24"/>
        </w:rPr>
        <w:t>Modified question to read: “What is required to obtain a new General Class license after a previously-held license has expired and the two-year grace period has passed?”</w:t>
      </w:r>
    </w:p>
    <w:p w:rsidR="00D063EF" w:rsidRPr="00D512BD" w:rsidRDefault="00172752" w:rsidP="00172752">
      <w:pPr>
        <w:rPr>
          <w:rFonts w:ascii="Arial" w:hAnsi="Arial" w:cs="Arial"/>
          <w:bCs/>
          <w:sz w:val="24"/>
          <w:szCs w:val="24"/>
        </w:rPr>
      </w:pPr>
      <w:r w:rsidRPr="00D512BD">
        <w:rPr>
          <w:rFonts w:ascii="Arial" w:hAnsi="Arial" w:cs="Arial"/>
          <w:bCs/>
          <w:sz w:val="24"/>
          <w:szCs w:val="24"/>
        </w:rPr>
        <w:t>G1E03</w:t>
      </w:r>
      <w:r w:rsidR="00DF1E46" w:rsidRPr="00D512BD">
        <w:rPr>
          <w:rFonts w:ascii="Arial" w:hAnsi="Arial" w:cs="Arial"/>
          <w:bCs/>
          <w:sz w:val="24"/>
          <w:szCs w:val="24"/>
        </w:rPr>
        <w:t xml:space="preserve"> - Choice</w:t>
      </w:r>
      <w:r w:rsidRPr="00D512BD">
        <w:rPr>
          <w:rFonts w:ascii="Arial" w:hAnsi="Arial" w:cs="Arial"/>
          <w:bCs/>
          <w:sz w:val="24"/>
          <w:szCs w:val="24"/>
        </w:rPr>
        <w:t xml:space="preserve"> C</w:t>
      </w:r>
      <w:r w:rsidR="002E2335" w:rsidRPr="00D512BD">
        <w:rPr>
          <w:rFonts w:ascii="Arial" w:hAnsi="Arial" w:cs="Arial"/>
          <w:bCs/>
          <w:sz w:val="24"/>
          <w:szCs w:val="24"/>
        </w:rPr>
        <w:t>,</w:t>
      </w:r>
      <w:r w:rsidRPr="00D512BD">
        <w:rPr>
          <w:rFonts w:ascii="Arial" w:hAnsi="Arial" w:cs="Arial"/>
          <w:bCs/>
          <w:sz w:val="24"/>
          <w:szCs w:val="24"/>
        </w:rPr>
        <w:t xml:space="preserve"> </w:t>
      </w:r>
      <w:r w:rsidR="00DF1E46" w:rsidRPr="00D512BD">
        <w:rPr>
          <w:rFonts w:ascii="Arial" w:hAnsi="Arial" w:cs="Arial"/>
          <w:bCs/>
          <w:sz w:val="24"/>
          <w:szCs w:val="24"/>
        </w:rPr>
        <w:t>replaced “</w:t>
      </w:r>
      <w:r w:rsidRPr="00D512BD">
        <w:rPr>
          <w:rFonts w:ascii="Arial" w:hAnsi="Arial" w:cs="Arial"/>
          <w:bCs/>
          <w:sz w:val="24"/>
          <w:szCs w:val="24"/>
        </w:rPr>
        <w:t>maybe</w:t>
      </w:r>
      <w:r w:rsidR="00D063EF" w:rsidRPr="00D512BD">
        <w:rPr>
          <w:rFonts w:ascii="Arial" w:hAnsi="Arial" w:cs="Arial"/>
          <w:bCs/>
          <w:sz w:val="24"/>
          <w:szCs w:val="24"/>
        </w:rPr>
        <w:t>”</w:t>
      </w:r>
      <w:r w:rsidRPr="00D512BD">
        <w:rPr>
          <w:rFonts w:ascii="Arial" w:hAnsi="Arial" w:cs="Arial"/>
          <w:bCs/>
          <w:sz w:val="24"/>
          <w:szCs w:val="24"/>
        </w:rPr>
        <w:t xml:space="preserve"> with "may"</w:t>
      </w:r>
    </w:p>
    <w:p w:rsidR="00DF1E46" w:rsidRPr="00D512BD" w:rsidRDefault="00F35890" w:rsidP="002E233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 xml:space="preserve">G1E08 </w:t>
      </w:r>
      <w:r w:rsidR="002B311C">
        <w:rPr>
          <w:rFonts w:ascii="Arial" w:eastAsia="Times New Roman" w:hAnsi="Arial" w:cs="Arial"/>
          <w:sz w:val="24"/>
          <w:szCs w:val="24"/>
        </w:rPr>
        <w:t>–</w:t>
      </w:r>
      <w:r w:rsidR="0025313F"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="002B311C">
        <w:rPr>
          <w:rFonts w:ascii="Arial" w:eastAsia="Times New Roman" w:hAnsi="Arial" w:cs="Arial"/>
          <w:sz w:val="24"/>
          <w:szCs w:val="24"/>
        </w:rPr>
        <w:t>Deleted and replaced with the following:</w:t>
      </w:r>
    </w:p>
    <w:p w:rsidR="00822B04" w:rsidRPr="00822B04" w:rsidRDefault="00822B04" w:rsidP="00822B04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bookmarkStart w:id="0" w:name="_Hlk536102564"/>
      <w:r w:rsidRPr="00822B04">
        <w:rPr>
          <w:rFonts w:ascii="Arial" w:eastAsia="Calibri" w:hAnsi="Arial" w:cs="Arial"/>
          <w:sz w:val="24"/>
          <w:szCs w:val="24"/>
        </w:rPr>
        <w:t>G1E08 (B) [97.313</w:t>
      </w:r>
      <w:r>
        <w:rPr>
          <w:rFonts w:ascii="Arial" w:eastAsia="Calibri" w:hAnsi="Arial" w:cs="Arial"/>
          <w:sz w:val="24"/>
          <w:szCs w:val="24"/>
        </w:rPr>
        <w:t>(j)</w:t>
      </w:r>
      <w:r w:rsidRPr="00822B04">
        <w:rPr>
          <w:rFonts w:ascii="Arial" w:eastAsia="Calibri" w:hAnsi="Arial" w:cs="Arial"/>
          <w:sz w:val="24"/>
          <w:szCs w:val="24"/>
        </w:rPr>
        <w:t>]</w:t>
      </w:r>
    </w:p>
    <w:p w:rsidR="00822B04" w:rsidRPr="00822B04" w:rsidRDefault="00822B04" w:rsidP="00822B04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822B04">
        <w:rPr>
          <w:rFonts w:ascii="Arial" w:eastAsia="Calibri" w:hAnsi="Arial" w:cs="Arial"/>
          <w:sz w:val="24"/>
          <w:szCs w:val="24"/>
        </w:rPr>
        <w:t>What is the maximum PEP output allowed for spread spectrum transmissions?</w:t>
      </w:r>
    </w:p>
    <w:p w:rsidR="00822B04" w:rsidRPr="00822B04" w:rsidRDefault="00822B04" w:rsidP="00822B04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822B04">
        <w:rPr>
          <w:rFonts w:ascii="Arial" w:eastAsia="Calibri" w:hAnsi="Arial" w:cs="Arial"/>
          <w:sz w:val="24"/>
          <w:szCs w:val="24"/>
        </w:rPr>
        <w:t>A. 100 milliwatts</w:t>
      </w:r>
    </w:p>
    <w:p w:rsidR="00822B04" w:rsidRPr="00822B04" w:rsidRDefault="00822B04" w:rsidP="00822B04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822B04">
        <w:rPr>
          <w:rFonts w:ascii="Arial" w:eastAsia="Calibri" w:hAnsi="Arial" w:cs="Arial"/>
          <w:sz w:val="24"/>
          <w:szCs w:val="24"/>
        </w:rPr>
        <w:t>B. 10 watts</w:t>
      </w:r>
    </w:p>
    <w:p w:rsidR="00822B04" w:rsidRPr="00822B04" w:rsidRDefault="00822B04" w:rsidP="00822B04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822B04">
        <w:rPr>
          <w:rFonts w:ascii="Arial" w:eastAsia="Calibri" w:hAnsi="Arial" w:cs="Arial"/>
          <w:sz w:val="24"/>
          <w:szCs w:val="24"/>
        </w:rPr>
        <w:t>C. 100 watts</w:t>
      </w:r>
    </w:p>
    <w:p w:rsidR="002B311C" w:rsidRPr="002B311C" w:rsidRDefault="00822B04" w:rsidP="00822B04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822B04">
        <w:rPr>
          <w:rFonts w:ascii="Arial" w:eastAsia="Calibri" w:hAnsi="Arial" w:cs="Arial"/>
          <w:sz w:val="24"/>
          <w:szCs w:val="24"/>
        </w:rPr>
        <w:t>D. 1500 watts</w:t>
      </w:r>
    </w:p>
    <w:bookmarkEnd w:id="0"/>
    <w:p w:rsidR="002B311C" w:rsidRPr="002B311C" w:rsidRDefault="002B311C" w:rsidP="002B311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:rsidR="00C83E2A" w:rsidRPr="00D512BD" w:rsidRDefault="00A603FC" w:rsidP="006F293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G1E</w:t>
      </w:r>
      <w:r w:rsidR="00C83E2A" w:rsidRPr="00D512BD">
        <w:rPr>
          <w:rFonts w:ascii="Arial" w:eastAsia="Times New Roman" w:hAnsi="Arial" w:cs="Arial"/>
          <w:sz w:val="24"/>
          <w:szCs w:val="24"/>
        </w:rPr>
        <w:t>11</w:t>
      </w:r>
      <w:r w:rsidR="00DF1E46" w:rsidRPr="00D512BD">
        <w:rPr>
          <w:rFonts w:ascii="Arial" w:eastAsia="Times New Roman" w:hAnsi="Arial" w:cs="Arial"/>
          <w:sz w:val="24"/>
          <w:szCs w:val="24"/>
        </w:rPr>
        <w:t xml:space="preserve"> - </w:t>
      </w:r>
      <w:r w:rsidR="00C83E2A" w:rsidRPr="00D512BD">
        <w:rPr>
          <w:rFonts w:ascii="Arial" w:eastAsia="Times New Roman" w:hAnsi="Arial" w:cs="Arial"/>
          <w:sz w:val="24"/>
          <w:szCs w:val="24"/>
        </w:rPr>
        <w:t>Deleted and replaced with:</w:t>
      </w:r>
    </w:p>
    <w:p w:rsidR="00C83E2A" w:rsidRPr="00D512BD" w:rsidRDefault="00C83E2A" w:rsidP="00C83E2A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512BD">
        <w:rPr>
          <w:rFonts w:ascii="Arial" w:eastAsia="Times New Roman" w:hAnsi="Arial" w:cs="Arial"/>
          <w:bCs/>
          <w:sz w:val="24"/>
          <w:szCs w:val="24"/>
        </w:rPr>
        <w:t>G1E1</w:t>
      </w:r>
      <w:r w:rsidR="00DF1E46" w:rsidRPr="00D512BD">
        <w:rPr>
          <w:rFonts w:ascii="Arial" w:eastAsia="Times New Roman" w:hAnsi="Arial" w:cs="Arial"/>
          <w:bCs/>
          <w:sz w:val="24"/>
          <w:szCs w:val="24"/>
        </w:rPr>
        <w:t>1</w:t>
      </w:r>
      <w:r w:rsidRPr="00D512BD">
        <w:rPr>
          <w:rFonts w:ascii="Arial" w:eastAsia="Times New Roman" w:hAnsi="Arial" w:cs="Arial"/>
          <w:bCs/>
          <w:sz w:val="24"/>
          <w:szCs w:val="24"/>
        </w:rPr>
        <w:t xml:space="preserve"> (D) [97.221, 97.305]</w:t>
      </w:r>
    </w:p>
    <w:p w:rsidR="00C83E2A" w:rsidRPr="00D512BD" w:rsidRDefault="00C83E2A" w:rsidP="00C83E2A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512BD">
        <w:rPr>
          <w:rFonts w:ascii="Arial" w:eastAsia="Times New Roman" w:hAnsi="Arial" w:cs="Arial"/>
          <w:bCs/>
          <w:sz w:val="24"/>
          <w:szCs w:val="24"/>
        </w:rPr>
        <w:t>On what bands may automatically controlled stations transmitting RTTY or data emissions communicate with other automatically controlled digital stations?</w:t>
      </w:r>
    </w:p>
    <w:p w:rsidR="00C83E2A" w:rsidRPr="00D512BD" w:rsidRDefault="00C83E2A" w:rsidP="00C83E2A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512BD">
        <w:rPr>
          <w:rFonts w:ascii="Arial" w:eastAsia="Times New Roman" w:hAnsi="Arial" w:cs="Arial"/>
          <w:bCs/>
          <w:sz w:val="24"/>
          <w:szCs w:val="24"/>
        </w:rPr>
        <w:t>A. On any band segment where digital operation is permitted</w:t>
      </w:r>
    </w:p>
    <w:p w:rsidR="00C83E2A" w:rsidRPr="00D512BD" w:rsidRDefault="00C83E2A" w:rsidP="00C83E2A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512BD">
        <w:rPr>
          <w:rFonts w:ascii="Arial" w:eastAsia="Times New Roman" w:hAnsi="Arial" w:cs="Arial"/>
          <w:bCs/>
          <w:sz w:val="24"/>
          <w:szCs w:val="24"/>
        </w:rPr>
        <w:t>B. Anywhere in the non-phone segments of the 10-meter or shorter wavelength bands</w:t>
      </w:r>
    </w:p>
    <w:p w:rsidR="00C83E2A" w:rsidRPr="00D512BD" w:rsidRDefault="00C83E2A" w:rsidP="00C83E2A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512BD">
        <w:rPr>
          <w:rFonts w:ascii="Arial" w:eastAsia="Times New Roman" w:hAnsi="Arial" w:cs="Arial"/>
          <w:bCs/>
          <w:sz w:val="24"/>
          <w:szCs w:val="24"/>
        </w:rPr>
        <w:t>C. Only in the non-phone Extra Class segments of the bands</w:t>
      </w:r>
    </w:p>
    <w:p w:rsidR="00C83E2A" w:rsidRPr="00D512BD" w:rsidRDefault="00C83E2A" w:rsidP="00C83E2A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D512BD">
        <w:rPr>
          <w:rFonts w:ascii="Arial" w:eastAsia="Times New Roman" w:hAnsi="Arial" w:cs="Arial"/>
          <w:bCs/>
          <w:sz w:val="24"/>
          <w:szCs w:val="24"/>
        </w:rPr>
        <w:t>D. Anywhere in the 6</w:t>
      </w:r>
      <w:r w:rsidR="00A27692">
        <w:rPr>
          <w:rFonts w:ascii="Arial" w:eastAsia="Times New Roman" w:hAnsi="Arial" w:cs="Arial"/>
          <w:bCs/>
          <w:sz w:val="24"/>
          <w:szCs w:val="24"/>
        </w:rPr>
        <w:t>-</w:t>
      </w:r>
      <w:bookmarkStart w:id="1" w:name="_GoBack"/>
      <w:bookmarkEnd w:id="1"/>
      <w:r w:rsidRPr="00D512BD">
        <w:rPr>
          <w:rFonts w:ascii="Arial" w:eastAsia="Times New Roman" w:hAnsi="Arial" w:cs="Arial"/>
          <w:bCs/>
          <w:sz w:val="24"/>
          <w:szCs w:val="24"/>
        </w:rPr>
        <w:t>meter or shorter wavelength bands, and in limited segments of some of the HF bands</w:t>
      </w:r>
    </w:p>
    <w:p w:rsidR="008426AE" w:rsidRPr="00D512BD" w:rsidRDefault="008426AE" w:rsidP="006F293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84089C" w:rsidRPr="00D512BD" w:rsidRDefault="0084089C" w:rsidP="0084089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512BD">
        <w:rPr>
          <w:rFonts w:ascii="Arial" w:eastAsia="Calibri" w:hAnsi="Arial" w:cs="Arial"/>
          <w:sz w:val="24"/>
          <w:szCs w:val="24"/>
        </w:rPr>
        <w:t xml:space="preserve">G2B01 – Modified </w:t>
      </w:r>
      <w:r w:rsidR="00D512BD">
        <w:rPr>
          <w:rFonts w:ascii="Arial" w:eastAsia="Calibri" w:hAnsi="Arial" w:cs="Arial"/>
          <w:sz w:val="24"/>
          <w:szCs w:val="24"/>
        </w:rPr>
        <w:t xml:space="preserve">question and choice C.  It now reads </w:t>
      </w:r>
      <w:r w:rsidRPr="00D512BD">
        <w:rPr>
          <w:rFonts w:ascii="Arial" w:eastAsia="Calibri" w:hAnsi="Arial" w:cs="Arial"/>
          <w:sz w:val="24"/>
          <w:szCs w:val="24"/>
        </w:rPr>
        <w:t>as follows:</w:t>
      </w:r>
    </w:p>
    <w:p w:rsidR="0084089C" w:rsidRPr="00D512BD" w:rsidRDefault="0084089C" w:rsidP="0084089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512BD">
        <w:rPr>
          <w:rFonts w:ascii="Arial" w:eastAsia="Calibri" w:hAnsi="Arial" w:cs="Arial"/>
          <w:sz w:val="24"/>
          <w:szCs w:val="24"/>
        </w:rPr>
        <w:t>G2B01 (C) [97.101(b),</w:t>
      </w:r>
      <w:r w:rsidR="003379C8" w:rsidRPr="00D512BD">
        <w:rPr>
          <w:rFonts w:ascii="Arial" w:eastAsia="Calibri" w:hAnsi="Arial" w:cs="Arial"/>
          <w:sz w:val="24"/>
          <w:szCs w:val="24"/>
        </w:rPr>
        <w:t xml:space="preserve"> </w:t>
      </w:r>
      <w:r w:rsidRPr="00D512BD">
        <w:rPr>
          <w:rFonts w:ascii="Arial" w:eastAsia="Calibri" w:hAnsi="Arial" w:cs="Arial"/>
          <w:sz w:val="24"/>
          <w:szCs w:val="24"/>
        </w:rPr>
        <w:t>(c)]</w:t>
      </w:r>
    </w:p>
    <w:p w:rsidR="0084089C" w:rsidRPr="00D512BD" w:rsidRDefault="0084089C" w:rsidP="0084089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512BD">
        <w:rPr>
          <w:rFonts w:ascii="Arial" w:eastAsia="Calibri" w:hAnsi="Arial" w:cs="Arial"/>
          <w:sz w:val="24"/>
          <w:szCs w:val="24"/>
        </w:rPr>
        <w:t>Which of the following is true concerning access to frequencies?</w:t>
      </w:r>
    </w:p>
    <w:p w:rsidR="0084089C" w:rsidRPr="00D512BD" w:rsidRDefault="0084089C" w:rsidP="0084089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512BD">
        <w:rPr>
          <w:rFonts w:ascii="Arial" w:eastAsia="Calibri" w:hAnsi="Arial" w:cs="Arial"/>
          <w:sz w:val="24"/>
          <w:szCs w:val="24"/>
        </w:rPr>
        <w:t>A. Nets always have priority</w:t>
      </w:r>
    </w:p>
    <w:p w:rsidR="0084089C" w:rsidRPr="00D512BD" w:rsidRDefault="0084089C" w:rsidP="0084089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512BD">
        <w:rPr>
          <w:rFonts w:ascii="Arial" w:eastAsia="Calibri" w:hAnsi="Arial" w:cs="Arial"/>
          <w:sz w:val="24"/>
          <w:szCs w:val="24"/>
        </w:rPr>
        <w:t>B. QSOs in progress always have priority</w:t>
      </w:r>
    </w:p>
    <w:p w:rsidR="0084089C" w:rsidRPr="00D512BD" w:rsidRDefault="0084089C" w:rsidP="0084089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512BD">
        <w:rPr>
          <w:rFonts w:ascii="Arial" w:eastAsia="Calibri" w:hAnsi="Arial" w:cs="Arial"/>
          <w:sz w:val="24"/>
          <w:szCs w:val="24"/>
        </w:rPr>
        <w:t>C. Except during emergencies, no amateur station has priority access to any frequency</w:t>
      </w:r>
    </w:p>
    <w:p w:rsidR="0084089C" w:rsidRPr="00D512BD" w:rsidRDefault="0084089C" w:rsidP="0084089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512BD">
        <w:rPr>
          <w:rFonts w:ascii="Arial" w:eastAsia="Calibri" w:hAnsi="Arial" w:cs="Arial"/>
          <w:sz w:val="24"/>
          <w:szCs w:val="24"/>
        </w:rPr>
        <w:t>D. Contest operations must always yield to non-contest use of frequencies</w:t>
      </w:r>
    </w:p>
    <w:p w:rsidR="0084089C" w:rsidRPr="00D512BD" w:rsidRDefault="0084089C" w:rsidP="006F293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57710D" w:rsidRPr="00D512BD" w:rsidRDefault="0057710D" w:rsidP="006F293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lastRenderedPageBreak/>
        <w:t>G2B08</w:t>
      </w:r>
      <w:r w:rsidR="0025313F" w:rsidRPr="00D512BD">
        <w:rPr>
          <w:rFonts w:ascii="Arial" w:eastAsia="Times New Roman" w:hAnsi="Arial" w:cs="Arial"/>
          <w:sz w:val="24"/>
          <w:szCs w:val="24"/>
        </w:rPr>
        <w:t xml:space="preserve"> - </w:t>
      </w:r>
      <w:r w:rsidR="00D5565D" w:rsidRPr="00D512BD">
        <w:rPr>
          <w:rFonts w:ascii="Arial" w:eastAsia="Times New Roman" w:hAnsi="Arial" w:cs="Arial"/>
          <w:sz w:val="24"/>
          <w:szCs w:val="24"/>
        </w:rPr>
        <w:t>In the question, changed “station” to “stations”:</w:t>
      </w:r>
    </w:p>
    <w:p w:rsidR="006F2938" w:rsidRPr="00D512BD" w:rsidRDefault="006F2938" w:rsidP="006F293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5313F" w:rsidRPr="00D512BD" w:rsidRDefault="0057710D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G2C04</w:t>
      </w:r>
      <w:r w:rsidR="0025313F" w:rsidRPr="00D512BD">
        <w:rPr>
          <w:rFonts w:ascii="Arial" w:eastAsia="Times New Roman" w:hAnsi="Arial" w:cs="Arial"/>
          <w:sz w:val="24"/>
          <w:szCs w:val="24"/>
        </w:rPr>
        <w:t xml:space="preserve"> - </w:t>
      </w:r>
      <w:r w:rsidRPr="00D512BD">
        <w:rPr>
          <w:rFonts w:ascii="Arial" w:eastAsia="Times New Roman" w:hAnsi="Arial" w:cs="Arial"/>
          <w:sz w:val="24"/>
          <w:szCs w:val="24"/>
        </w:rPr>
        <w:t xml:space="preserve">In the first half of distractor B, </w:t>
      </w:r>
      <w:r w:rsidR="00D5565D" w:rsidRPr="00D512BD">
        <w:rPr>
          <w:rFonts w:ascii="Arial" w:eastAsia="Times New Roman" w:hAnsi="Arial" w:cs="Arial"/>
          <w:sz w:val="24"/>
          <w:szCs w:val="24"/>
        </w:rPr>
        <w:t>inserted a</w:t>
      </w:r>
      <w:r w:rsidRPr="00D512BD">
        <w:rPr>
          <w:rFonts w:ascii="Arial" w:eastAsia="Times New Roman" w:hAnsi="Arial" w:cs="Arial"/>
          <w:sz w:val="24"/>
          <w:szCs w:val="24"/>
        </w:rPr>
        <w:t xml:space="preserve"> question mark at the end of "</w:t>
      </w:r>
      <w:r w:rsidR="00AD0CE8" w:rsidRPr="00D512BD">
        <w:rPr>
          <w:rFonts w:ascii="Arial" w:eastAsia="Times New Roman" w:hAnsi="Arial" w:cs="Arial"/>
          <w:sz w:val="24"/>
          <w:szCs w:val="24"/>
        </w:rPr>
        <w:t>Are you operating full break-in?</w:t>
      </w:r>
      <w:r w:rsidR="00D5565D" w:rsidRPr="00D512BD">
        <w:rPr>
          <w:rFonts w:ascii="Arial" w:eastAsia="Times New Roman" w:hAnsi="Arial" w:cs="Arial"/>
          <w:sz w:val="24"/>
          <w:szCs w:val="24"/>
        </w:rPr>
        <w:t>”</w:t>
      </w:r>
      <w:r w:rsidR="00AD0CE8" w:rsidRPr="00D512BD">
        <w:rPr>
          <w:rFonts w:ascii="Arial" w:eastAsia="Times New Roman" w:hAnsi="Arial" w:cs="Arial"/>
          <w:sz w:val="24"/>
          <w:szCs w:val="24"/>
        </w:rPr>
        <w:t xml:space="preserve"> </w:t>
      </w:r>
    </w:p>
    <w:p w:rsidR="0025313F" w:rsidRPr="00D512BD" w:rsidRDefault="0025313F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6F2938" w:rsidRPr="00D512BD" w:rsidRDefault="0057710D" w:rsidP="001139D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G3A01</w:t>
      </w:r>
      <w:r w:rsidR="004B2BA3"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="002E2335" w:rsidRPr="00D512BD">
        <w:rPr>
          <w:rFonts w:ascii="Arial" w:eastAsia="Times New Roman" w:hAnsi="Arial" w:cs="Arial"/>
          <w:sz w:val="24"/>
          <w:szCs w:val="24"/>
        </w:rPr>
        <w:t>-</w:t>
      </w:r>
      <w:r w:rsidR="0025313F"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="001139DF" w:rsidRPr="00D512BD">
        <w:rPr>
          <w:rFonts w:ascii="Arial" w:eastAsia="Times New Roman" w:hAnsi="Arial" w:cs="Arial"/>
          <w:sz w:val="24"/>
          <w:szCs w:val="24"/>
        </w:rPr>
        <w:t>Replaced “about” with “</w:t>
      </w:r>
      <w:r w:rsidR="00664B12" w:rsidRPr="00D512BD">
        <w:rPr>
          <w:rFonts w:ascii="Arial" w:eastAsia="Times New Roman" w:hAnsi="Arial" w:cs="Arial"/>
          <w:sz w:val="24"/>
          <w:szCs w:val="24"/>
        </w:rPr>
        <w:t xml:space="preserve">with regard </w:t>
      </w:r>
      <w:r w:rsidR="001139DF" w:rsidRPr="00D512BD">
        <w:rPr>
          <w:rFonts w:ascii="Arial" w:eastAsia="Times New Roman" w:hAnsi="Arial" w:cs="Arial"/>
          <w:sz w:val="24"/>
          <w:szCs w:val="24"/>
        </w:rPr>
        <w:t>to”</w:t>
      </w:r>
    </w:p>
    <w:p w:rsidR="0025313F" w:rsidRPr="00D512BD" w:rsidRDefault="0025313F" w:rsidP="005771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57710D" w:rsidRPr="00D512BD" w:rsidRDefault="0057710D" w:rsidP="0025313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G3C08</w:t>
      </w:r>
      <w:r w:rsidR="0025313F" w:rsidRPr="00D512BD">
        <w:rPr>
          <w:rFonts w:ascii="Arial" w:eastAsia="Times New Roman" w:hAnsi="Arial" w:cs="Arial"/>
          <w:sz w:val="24"/>
          <w:szCs w:val="24"/>
        </w:rPr>
        <w:t xml:space="preserve"> - Choice</w:t>
      </w:r>
      <w:r w:rsidRPr="00D512BD">
        <w:rPr>
          <w:rFonts w:ascii="Arial" w:eastAsia="Times New Roman" w:hAnsi="Arial" w:cs="Arial"/>
          <w:sz w:val="24"/>
          <w:szCs w:val="24"/>
        </w:rPr>
        <w:t xml:space="preserve"> D, remove</w:t>
      </w:r>
      <w:r w:rsidR="004B2BA3" w:rsidRPr="00D512BD">
        <w:rPr>
          <w:rFonts w:ascii="Arial" w:eastAsia="Times New Roman" w:hAnsi="Arial" w:cs="Arial"/>
          <w:sz w:val="24"/>
          <w:szCs w:val="24"/>
        </w:rPr>
        <w:t>d</w:t>
      </w:r>
      <w:r w:rsidRPr="00D512BD">
        <w:rPr>
          <w:rFonts w:ascii="Arial" w:eastAsia="Times New Roman" w:hAnsi="Arial" w:cs="Arial"/>
          <w:sz w:val="24"/>
          <w:szCs w:val="24"/>
        </w:rPr>
        <w:t xml:space="preserve"> the</w:t>
      </w:r>
      <w:r w:rsidR="001139DF" w:rsidRPr="00D512BD">
        <w:rPr>
          <w:rFonts w:ascii="Arial" w:eastAsia="Times New Roman" w:hAnsi="Arial" w:cs="Arial"/>
          <w:sz w:val="24"/>
          <w:szCs w:val="24"/>
        </w:rPr>
        <w:t xml:space="preserve"> “</w:t>
      </w:r>
      <w:r w:rsidR="00133610" w:rsidRPr="00D512BD">
        <w:rPr>
          <w:rFonts w:ascii="Arial" w:eastAsia="Times New Roman" w:hAnsi="Arial" w:cs="Arial"/>
          <w:sz w:val="24"/>
          <w:szCs w:val="24"/>
        </w:rPr>
        <w:t>s</w:t>
      </w:r>
      <w:r w:rsidR="001139DF" w:rsidRPr="00D512BD">
        <w:rPr>
          <w:rFonts w:ascii="Arial" w:eastAsia="Times New Roman" w:hAnsi="Arial" w:cs="Arial"/>
          <w:sz w:val="24"/>
          <w:szCs w:val="24"/>
        </w:rPr>
        <w:t>”</w:t>
      </w:r>
      <w:r w:rsidR="00133610" w:rsidRPr="00D512BD">
        <w:rPr>
          <w:rFonts w:ascii="Arial" w:eastAsia="Times New Roman" w:hAnsi="Arial" w:cs="Arial"/>
          <w:sz w:val="24"/>
          <w:szCs w:val="24"/>
        </w:rPr>
        <w:t xml:space="preserve"> on</w:t>
      </w:r>
      <w:r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="00133610" w:rsidRPr="00D512BD">
        <w:rPr>
          <w:rFonts w:ascii="Arial" w:eastAsia="Times New Roman" w:hAnsi="Arial" w:cs="Arial"/>
          <w:sz w:val="24"/>
          <w:szCs w:val="24"/>
        </w:rPr>
        <w:t>propagation</w:t>
      </w:r>
      <w:r w:rsidR="004B2BA3" w:rsidRPr="00D512BD">
        <w:rPr>
          <w:rFonts w:ascii="Arial" w:eastAsia="Times New Roman" w:hAnsi="Arial" w:cs="Arial"/>
          <w:sz w:val="24"/>
          <w:szCs w:val="24"/>
        </w:rPr>
        <w:t xml:space="preserve"> and</w:t>
      </w:r>
      <w:r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="00EA5B71" w:rsidRPr="00D512BD">
        <w:rPr>
          <w:rFonts w:ascii="Arial" w:eastAsia="Times New Roman" w:hAnsi="Arial" w:cs="Arial"/>
          <w:sz w:val="24"/>
          <w:szCs w:val="24"/>
        </w:rPr>
        <w:t xml:space="preserve">added </w:t>
      </w:r>
      <w:r w:rsidR="00133610" w:rsidRPr="00D512BD">
        <w:rPr>
          <w:rFonts w:ascii="Arial" w:eastAsia="Times New Roman" w:hAnsi="Arial" w:cs="Arial"/>
          <w:sz w:val="24"/>
          <w:szCs w:val="24"/>
        </w:rPr>
        <w:t>"the"</w:t>
      </w:r>
      <w:r w:rsidRPr="00D512BD">
        <w:rPr>
          <w:rFonts w:ascii="Arial" w:eastAsia="Times New Roman" w:hAnsi="Arial" w:cs="Arial"/>
          <w:sz w:val="24"/>
          <w:szCs w:val="24"/>
        </w:rPr>
        <w:t xml:space="preserve"> before </w:t>
      </w:r>
      <w:r w:rsidR="0025313F" w:rsidRPr="00D512BD">
        <w:rPr>
          <w:rFonts w:ascii="Arial" w:eastAsia="Times New Roman" w:hAnsi="Arial" w:cs="Arial"/>
          <w:sz w:val="24"/>
          <w:szCs w:val="24"/>
        </w:rPr>
        <w:t>“</w:t>
      </w:r>
      <w:r w:rsidRPr="00D512BD">
        <w:rPr>
          <w:rFonts w:ascii="Arial" w:eastAsia="Times New Roman" w:hAnsi="Arial" w:cs="Arial"/>
          <w:sz w:val="24"/>
          <w:szCs w:val="24"/>
        </w:rPr>
        <w:t xml:space="preserve">F </w:t>
      </w:r>
      <w:r w:rsidR="00133610" w:rsidRPr="00D512BD">
        <w:rPr>
          <w:rFonts w:ascii="Arial" w:eastAsia="Times New Roman" w:hAnsi="Arial" w:cs="Arial"/>
          <w:sz w:val="24"/>
          <w:szCs w:val="24"/>
        </w:rPr>
        <w:t>region</w:t>
      </w:r>
      <w:r w:rsidR="0025313F" w:rsidRPr="00D512BD">
        <w:rPr>
          <w:rFonts w:ascii="Arial" w:eastAsia="Times New Roman" w:hAnsi="Arial" w:cs="Arial"/>
          <w:sz w:val="24"/>
          <w:szCs w:val="24"/>
        </w:rPr>
        <w:t>”</w:t>
      </w:r>
      <w:r w:rsidRPr="00D512BD">
        <w:rPr>
          <w:rFonts w:ascii="Arial" w:eastAsia="Times New Roman" w:hAnsi="Arial" w:cs="Arial"/>
          <w:sz w:val="24"/>
          <w:szCs w:val="24"/>
        </w:rPr>
        <w:t xml:space="preserve"> </w:t>
      </w:r>
    </w:p>
    <w:p w:rsidR="00616F55" w:rsidRPr="00D512BD" w:rsidRDefault="00616F55" w:rsidP="00616F55">
      <w:pPr>
        <w:spacing w:before="100" w:beforeAutospacing="1" w:after="240" w:line="240" w:lineRule="auto"/>
        <w:rPr>
          <w:rFonts w:ascii="Arial" w:hAnsi="Arial" w:cs="Arial"/>
          <w:sz w:val="24"/>
          <w:szCs w:val="24"/>
        </w:rPr>
      </w:pPr>
      <w:r w:rsidRPr="00D512BD">
        <w:rPr>
          <w:rFonts w:ascii="Arial" w:hAnsi="Arial" w:cs="Arial"/>
          <w:sz w:val="24"/>
          <w:szCs w:val="24"/>
        </w:rPr>
        <w:t>G4B14 - Deleted "a” before digital readout</w:t>
      </w:r>
    </w:p>
    <w:p w:rsidR="005766D5" w:rsidRPr="00D512BD" w:rsidRDefault="0057710D" w:rsidP="0057710D">
      <w:pPr>
        <w:spacing w:before="100" w:beforeAutospacing="1" w:after="240" w:line="240" w:lineRule="auto"/>
        <w:rPr>
          <w:rFonts w:ascii="Arial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 xml:space="preserve">G4E10 - </w:t>
      </w:r>
      <w:r w:rsidR="0025313F" w:rsidRPr="00D512BD">
        <w:rPr>
          <w:rFonts w:ascii="Arial" w:eastAsia="Times New Roman" w:hAnsi="Arial" w:cs="Arial"/>
          <w:sz w:val="24"/>
          <w:szCs w:val="24"/>
        </w:rPr>
        <w:t>C</w:t>
      </w:r>
      <w:r w:rsidRPr="00D512BD">
        <w:rPr>
          <w:rFonts w:ascii="Arial" w:eastAsia="Times New Roman" w:hAnsi="Arial" w:cs="Arial"/>
          <w:sz w:val="24"/>
          <w:szCs w:val="24"/>
        </w:rPr>
        <w:t>hoice B, change</w:t>
      </w:r>
      <w:r w:rsidR="00EA5B71" w:rsidRPr="00D512BD">
        <w:rPr>
          <w:rFonts w:ascii="Arial" w:eastAsia="Times New Roman" w:hAnsi="Arial" w:cs="Arial"/>
          <w:sz w:val="24"/>
          <w:szCs w:val="24"/>
        </w:rPr>
        <w:t>d</w:t>
      </w:r>
      <w:r w:rsidRPr="00D512BD">
        <w:rPr>
          <w:rFonts w:ascii="Arial" w:eastAsia="Times New Roman" w:hAnsi="Arial" w:cs="Arial"/>
          <w:sz w:val="24"/>
          <w:szCs w:val="24"/>
        </w:rPr>
        <w:t xml:space="preserve"> "though" to</w:t>
      </w:r>
      <w:r w:rsidR="0025313F" w:rsidRPr="00D512BD">
        <w:rPr>
          <w:rFonts w:ascii="Arial" w:eastAsia="Times New Roman" w:hAnsi="Arial" w:cs="Arial"/>
          <w:sz w:val="24"/>
          <w:szCs w:val="24"/>
        </w:rPr>
        <w:t xml:space="preserve"> </w:t>
      </w:r>
      <w:r w:rsidRPr="00D512BD">
        <w:rPr>
          <w:rFonts w:ascii="Arial" w:eastAsia="Times New Roman" w:hAnsi="Arial" w:cs="Arial"/>
          <w:sz w:val="24"/>
          <w:szCs w:val="24"/>
        </w:rPr>
        <w:t>"through"</w:t>
      </w:r>
    </w:p>
    <w:p w:rsidR="00D17FF0" w:rsidRPr="00D512BD" w:rsidRDefault="00D17FF0" w:rsidP="00D17FF0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G7 - added “SUBELEMENT” before “G7”</w:t>
      </w:r>
    </w:p>
    <w:p w:rsidR="00D17FF0" w:rsidRPr="00D512BD" w:rsidRDefault="00D17FF0" w:rsidP="00D17FF0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616F55" w:rsidRPr="00D512BD" w:rsidRDefault="00616F55" w:rsidP="00616F5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G8A06 - Deleted and replaced with:</w:t>
      </w:r>
    </w:p>
    <w:p w:rsidR="00616F55" w:rsidRPr="00D512BD" w:rsidRDefault="00616F55" w:rsidP="00616F5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G8A06 (D)</w:t>
      </w:r>
    </w:p>
    <w:p w:rsidR="00616F55" w:rsidRPr="00D512BD" w:rsidRDefault="00616F55" w:rsidP="00616F5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Which of the following is characteristic of QPSK31?</w:t>
      </w:r>
    </w:p>
    <w:p w:rsidR="00616F55" w:rsidRPr="00D512BD" w:rsidRDefault="00616F55" w:rsidP="00616F5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A. It is sideband sensitive</w:t>
      </w:r>
    </w:p>
    <w:p w:rsidR="00616F55" w:rsidRPr="00D512BD" w:rsidRDefault="00616F55" w:rsidP="00616F5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B. Its encoding provides error correction</w:t>
      </w:r>
    </w:p>
    <w:p w:rsidR="00616F55" w:rsidRPr="00D512BD" w:rsidRDefault="00616F55" w:rsidP="00616F5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C. Its bandwidth is approximately the same as BPSK31</w:t>
      </w:r>
    </w:p>
    <w:p w:rsidR="00616F55" w:rsidRPr="00D512BD" w:rsidRDefault="00616F55" w:rsidP="00616F5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>D. All these choices are correct</w:t>
      </w:r>
    </w:p>
    <w:p w:rsidR="00616F55" w:rsidRPr="00D512BD" w:rsidRDefault="00616F55" w:rsidP="00616F5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5013BD" w:rsidRPr="00D512BD" w:rsidRDefault="005013BD" w:rsidP="005F3F40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 xml:space="preserve">G8C05 </w:t>
      </w:r>
      <w:r w:rsidR="0025313F" w:rsidRPr="00D512BD">
        <w:rPr>
          <w:rFonts w:ascii="Arial" w:eastAsia="Times New Roman" w:hAnsi="Arial" w:cs="Arial"/>
          <w:sz w:val="24"/>
          <w:szCs w:val="24"/>
        </w:rPr>
        <w:t xml:space="preserve">- </w:t>
      </w:r>
      <w:r w:rsidRPr="00D512BD">
        <w:rPr>
          <w:rFonts w:ascii="Arial" w:eastAsia="Times New Roman" w:hAnsi="Arial" w:cs="Arial"/>
          <w:sz w:val="24"/>
          <w:szCs w:val="24"/>
        </w:rPr>
        <w:t>Change</w:t>
      </w:r>
      <w:r w:rsidR="0025313F" w:rsidRPr="00D512BD">
        <w:rPr>
          <w:rFonts w:ascii="Arial" w:eastAsia="Times New Roman" w:hAnsi="Arial" w:cs="Arial"/>
          <w:sz w:val="24"/>
          <w:szCs w:val="24"/>
        </w:rPr>
        <w:t>d</w:t>
      </w:r>
      <w:r w:rsidRPr="00D512BD">
        <w:rPr>
          <w:rFonts w:ascii="Arial" w:eastAsia="Times New Roman" w:hAnsi="Arial" w:cs="Arial"/>
          <w:sz w:val="24"/>
          <w:szCs w:val="24"/>
        </w:rPr>
        <w:t xml:space="preserve"> “an NAK” to “a NAK”</w:t>
      </w:r>
    </w:p>
    <w:p w:rsidR="005013BD" w:rsidRPr="00D512BD" w:rsidRDefault="005013BD" w:rsidP="005F3F40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1139DF" w:rsidRPr="00D512BD" w:rsidRDefault="001139DF" w:rsidP="001139D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512BD">
        <w:rPr>
          <w:rFonts w:ascii="Arial" w:hAnsi="Arial" w:cs="Arial"/>
          <w:sz w:val="24"/>
          <w:szCs w:val="24"/>
        </w:rPr>
        <w:t>G8C08 - Choice B, replace “symbols” with “</w:t>
      </w:r>
      <w:r w:rsidR="0002269C" w:rsidRPr="00D512BD">
        <w:rPr>
          <w:rFonts w:ascii="Arial" w:hAnsi="Arial" w:cs="Arial"/>
          <w:sz w:val="24"/>
          <w:szCs w:val="24"/>
        </w:rPr>
        <w:t xml:space="preserve">bit </w:t>
      </w:r>
      <w:r w:rsidRPr="00D512BD">
        <w:rPr>
          <w:rFonts w:ascii="Arial" w:hAnsi="Arial" w:cs="Arial"/>
          <w:sz w:val="24"/>
          <w:szCs w:val="24"/>
        </w:rPr>
        <w:t>sequences”</w:t>
      </w:r>
    </w:p>
    <w:p w:rsidR="001139DF" w:rsidRPr="00D512BD" w:rsidRDefault="001139DF" w:rsidP="001139D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57710D" w:rsidRPr="00D512BD" w:rsidRDefault="0044546B">
      <w:pPr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hAnsi="Arial" w:cs="Arial"/>
          <w:sz w:val="24"/>
          <w:szCs w:val="24"/>
        </w:rPr>
        <w:t>G9B10</w:t>
      </w:r>
      <w:r w:rsidR="0025313F" w:rsidRPr="00D512BD">
        <w:rPr>
          <w:rFonts w:ascii="Arial" w:hAnsi="Arial" w:cs="Arial"/>
          <w:sz w:val="24"/>
          <w:szCs w:val="24"/>
        </w:rPr>
        <w:t xml:space="preserve"> - Changed correct choice from “32 feet” to “’</w:t>
      </w:r>
      <w:r w:rsidR="0057710D" w:rsidRPr="00D512BD">
        <w:rPr>
          <w:rFonts w:ascii="Arial" w:eastAsia="Times New Roman" w:hAnsi="Arial" w:cs="Arial"/>
          <w:sz w:val="24"/>
          <w:szCs w:val="24"/>
        </w:rPr>
        <w:t>33 feet</w:t>
      </w:r>
      <w:r w:rsidR="0025313F" w:rsidRPr="00D512BD">
        <w:rPr>
          <w:rFonts w:ascii="Arial" w:eastAsia="Times New Roman" w:hAnsi="Arial" w:cs="Arial"/>
          <w:sz w:val="24"/>
          <w:szCs w:val="24"/>
        </w:rPr>
        <w:t>”</w:t>
      </w:r>
    </w:p>
    <w:p w:rsidR="00CA41C9" w:rsidRPr="00D512BD" w:rsidRDefault="0044546B" w:rsidP="00BC13F3">
      <w:pPr>
        <w:spacing w:after="0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hAnsi="Arial" w:cs="Arial"/>
          <w:sz w:val="24"/>
          <w:szCs w:val="24"/>
        </w:rPr>
        <w:t>G9B11</w:t>
      </w:r>
      <w:r w:rsidR="002E2335" w:rsidRPr="00D512BD">
        <w:rPr>
          <w:rFonts w:ascii="Arial" w:hAnsi="Arial" w:cs="Arial"/>
          <w:sz w:val="24"/>
          <w:szCs w:val="24"/>
        </w:rPr>
        <w:t xml:space="preserve"> </w:t>
      </w:r>
      <w:r w:rsidR="0025313F" w:rsidRPr="00D512BD">
        <w:rPr>
          <w:rFonts w:ascii="Arial" w:hAnsi="Arial" w:cs="Arial"/>
          <w:sz w:val="24"/>
          <w:szCs w:val="24"/>
        </w:rPr>
        <w:t>- Changed c</w:t>
      </w:r>
      <w:r w:rsidR="0057710D" w:rsidRPr="00D512BD">
        <w:rPr>
          <w:rFonts w:ascii="Arial" w:eastAsia="Times New Roman" w:hAnsi="Arial" w:cs="Arial"/>
          <w:sz w:val="24"/>
          <w:szCs w:val="24"/>
        </w:rPr>
        <w:t xml:space="preserve">orrect </w:t>
      </w:r>
      <w:r w:rsidR="0025313F" w:rsidRPr="00D512BD">
        <w:rPr>
          <w:rFonts w:ascii="Arial" w:eastAsia="Times New Roman" w:hAnsi="Arial" w:cs="Arial"/>
          <w:sz w:val="24"/>
          <w:szCs w:val="24"/>
        </w:rPr>
        <w:t xml:space="preserve">choice from “131 feet” to “132 </w:t>
      </w:r>
      <w:r w:rsidR="0057710D" w:rsidRPr="00D512BD">
        <w:rPr>
          <w:rFonts w:ascii="Arial" w:eastAsia="Times New Roman" w:hAnsi="Arial" w:cs="Arial"/>
          <w:sz w:val="24"/>
          <w:szCs w:val="24"/>
        </w:rPr>
        <w:t>feet</w:t>
      </w:r>
      <w:r w:rsidR="00EC0233" w:rsidRPr="00D512BD">
        <w:rPr>
          <w:rFonts w:ascii="Arial" w:eastAsia="Times New Roman" w:hAnsi="Arial" w:cs="Arial"/>
          <w:sz w:val="24"/>
          <w:szCs w:val="24"/>
        </w:rPr>
        <w:t>”</w:t>
      </w:r>
    </w:p>
    <w:p w:rsidR="00511D32" w:rsidRPr="00D512BD" w:rsidRDefault="00511D32" w:rsidP="0044546B">
      <w:pPr>
        <w:spacing w:before="240" w:after="0"/>
        <w:rPr>
          <w:rFonts w:ascii="Arial" w:eastAsia="Times New Roman" w:hAnsi="Arial" w:cs="Arial"/>
          <w:sz w:val="24"/>
          <w:szCs w:val="24"/>
        </w:rPr>
      </w:pPr>
      <w:r w:rsidRPr="00D512BD">
        <w:rPr>
          <w:rFonts w:ascii="Arial" w:eastAsia="Times New Roman" w:hAnsi="Arial" w:cs="Arial"/>
          <w:sz w:val="24"/>
          <w:szCs w:val="24"/>
        </w:rPr>
        <w:t xml:space="preserve">G0B12 </w:t>
      </w:r>
      <w:r w:rsidR="002E2335" w:rsidRPr="00D512BD">
        <w:rPr>
          <w:rFonts w:ascii="Arial" w:eastAsia="Times New Roman" w:hAnsi="Arial" w:cs="Arial"/>
          <w:sz w:val="24"/>
          <w:szCs w:val="24"/>
        </w:rPr>
        <w:t xml:space="preserve">- </w:t>
      </w:r>
      <w:r w:rsidRPr="00D512BD">
        <w:rPr>
          <w:rFonts w:ascii="Arial" w:eastAsia="Times New Roman" w:hAnsi="Arial" w:cs="Arial"/>
          <w:sz w:val="24"/>
          <w:szCs w:val="24"/>
        </w:rPr>
        <w:t>Placed a carriage return/line feed after “(C)”</w:t>
      </w:r>
    </w:p>
    <w:sectPr w:rsidR="00511D32" w:rsidRPr="00D512BD" w:rsidSect="00A831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B276BE6"/>
    <w:multiLevelType w:val="hybridMultilevel"/>
    <w:tmpl w:val="DC1255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IxsjA0szQzNDI3tjBV0lEKTi0uzszPAykwrQUAODSLkSwAAAA="/>
  </w:docVars>
  <w:rsids>
    <w:rsidRoot w:val="0057710D"/>
    <w:rsid w:val="0002269C"/>
    <w:rsid w:val="00061030"/>
    <w:rsid w:val="001139DF"/>
    <w:rsid w:val="00121F9C"/>
    <w:rsid w:val="00133610"/>
    <w:rsid w:val="00172752"/>
    <w:rsid w:val="00200BF0"/>
    <w:rsid w:val="002342BC"/>
    <w:rsid w:val="0025313F"/>
    <w:rsid w:val="002A7A40"/>
    <w:rsid w:val="002B311C"/>
    <w:rsid w:val="002E2335"/>
    <w:rsid w:val="002E6E76"/>
    <w:rsid w:val="003379C8"/>
    <w:rsid w:val="0044546B"/>
    <w:rsid w:val="0045375A"/>
    <w:rsid w:val="004B2BA3"/>
    <w:rsid w:val="005013BD"/>
    <w:rsid w:val="00511D32"/>
    <w:rsid w:val="005766D5"/>
    <w:rsid w:val="0057710D"/>
    <w:rsid w:val="005F3F40"/>
    <w:rsid w:val="00616F55"/>
    <w:rsid w:val="0064689F"/>
    <w:rsid w:val="00664B12"/>
    <w:rsid w:val="006A2DE7"/>
    <w:rsid w:val="006F2938"/>
    <w:rsid w:val="007E0690"/>
    <w:rsid w:val="00822B04"/>
    <w:rsid w:val="0084089C"/>
    <w:rsid w:val="008426AE"/>
    <w:rsid w:val="008515B4"/>
    <w:rsid w:val="0086433A"/>
    <w:rsid w:val="009F39E8"/>
    <w:rsid w:val="00A27692"/>
    <w:rsid w:val="00A3310F"/>
    <w:rsid w:val="00A36865"/>
    <w:rsid w:val="00A603FC"/>
    <w:rsid w:val="00A77D86"/>
    <w:rsid w:val="00A8316A"/>
    <w:rsid w:val="00AD0CE8"/>
    <w:rsid w:val="00B9237A"/>
    <w:rsid w:val="00BC13F3"/>
    <w:rsid w:val="00BE4D07"/>
    <w:rsid w:val="00C5581B"/>
    <w:rsid w:val="00C83E2A"/>
    <w:rsid w:val="00CA41C9"/>
    <w:rsid w:val="00CE33A7"/>
    <w:rsid w:val="00CE58D8"/>
    <w:rsid w:val="00D063EF"/>
    <w:rsid w:val="00D17FF0"/>
    <w:rsid w:val="00D31C7A"/>
    <w:rsid w:val="00D50A68"/>
    <w:rsid w:val="00D512BD"/>
    <w:rsid w:val="00D5565D"/>
    <w:rsid w:val="00DC24DB"/>
    <w:rsid w:val="00DF1E46"/>
    <w:rsid w:val="00EA5B71"/>
    <w:rsid w:val="00EB6A97"/>
    <w:rsid w:val="00EC0233"/>
    <w:rsid w:val="00F35890"/>
    <w:rsid w:val="00FB1A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1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36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361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375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1C7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7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16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4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1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5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6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3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1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53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E68FBC-5228-47DC-B2E3-13DAF80B4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9-01-22T17:07:00Z</cp:lastPrinted>
  <dcterms:created xsi:type="dcterms:W3CDTF">2019-01-25T20:36:00Z</dcterms:created>
  <dcterms:modified xsi:type="dcterms:W3CDTF">2019-03-17T21:01:00Z</dcterms:modified>
</cp:coreProperties>
</file>